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B13FBF" w:rsidR="005756E5" w:rsidP="00B13FBF" w:rsidRDefault="00781A26" w14:paraId="71ECD877" w14:textId="60E683BF">
      <w:pPr>
        <w:pStyle w:val="Heading2"/>
        <w:spacing w:before="0" w:after="120"/>
        <w:rPr>
          <w:color w:val="auto"/>
          <w:sz w:val="22"/>
          <w:szCs w:val="22"/>
          <w:lang w:val="en-US"/>
        </w:rPr>
      </w:pPr>
      <w:r w:rsidRPr="00781A26">
        <w:rPr>
          <w:noProof/>
          <w:color w:val="auto"/>
          <w:sz w:val="22"/>
          <w:szCs w:val="22"/>
          <w:lang w:val="en-US"/>
        </w:rPr>
        <mc:AlternateContent>
          <mc:Choice Requires="wps">
            <w:drawing>
              <wp:anchor distT="91440" distB="91440" distL="114300" distR="114300" simplePos="0" relativeHeight="251658240" behindDoc="0" locked="0" layoutInCell="1" allowOverlap="1" wp14:anchorId="7E3A210C" wp14:editId="3E491F54">
                <wp:simplePos x="0" y="0"/>
                <wp:positionH relativeFrom="margin">
                  <wp:align>right</wp:align>
                </wp:positionH>
                <wp:positionV relativeFrom="paragraph">
                  <wp:posOffset>102870</wp:posOffset>
                </wp:positionV>
                <wp:extent cx="6848475" cy="990600"/>
                <wp:effectExtent l="0" t="0" r="9525" b="0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8475" cy="990600"/>
                        </a:xfrm>
                        <a:prstGeom prst="rect">
                          <a:avLst/>
                        </a:prstGeom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:rsidRPr="00182E57" w:rsidR="00781A26" w:rsidRDefault="00CE687B" w14:paraId="4E3E61DA" w14:textId="6C583B39">
                            <w:pPr>
                              <w:pBdr>
                                <w:top w:val="single" w:color="3DDB5C" w:themeColor="accent1" w:sz="24" w:space="8"/>
                                <w:bottom w:val="single" w:color="3DDB5C" w:themeColor="accent1" w:sz="24" w:space="8"/>
                              </w:pBdr>
                              <w:spacing w:after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We hope you have had a great first year</w:t>
                            </w:r>
                            <w:r w:rsidR="007E4F69">
                              <w:rPr>
                                <w:sz w:val="24"/>
                              </w:rPr>
                              <w:t xml:space="preserve"> at university.</w:t>
                            </w:r>
                            <w:r w:rsidR="0025054F">
                              <w:rPr>
                                <w:sz w:val="24"/>
                              </w:rPr>
                              <w:t xml:space="preserve"> </w:t>
                            </w:r>
                            <w:r w:rsidR="007C69AE">
                              <w:rPr>
                                <w:sz w:val="24"/>
                              </w:rPr>
                              <w:t xml:space="preserve">We know GAF scholars are very </w:t>
                            </w:r>
                            <w:proofErr w:type="gramStart"/>
                            <w:r w:rsidR="0025054F">
                              <w:rPr>
                                <w:sz w:val="24"/>
                              </w:rPr>
                              <w:t>busy</w:t>
                            </w:r>
                            <w:proofErr w:type="gramEnd"/>
                            <w:r w:rsidR="00426EA6">
                              <w:rPr>
                                <w:sz w:val="24"/>
                              </w:rPr>
                              <w:t xml:space="preserve"> so </w:t>
                            </w:r>
                            <w:r w:rsidR="00B06028">
                              <w:rPr>
                                <w:sz w:val="24"/>
                              </w:rPr>
                              <w:t>we</w:t>
                            </w:r>
                            <w:r w:rsidR="009674BC">
                              <w:rPr>
                                <w:sz w:val="24"/>
                              </w:rPr>
                              <w:t xml:space="preserve"> keep</w:t>
                            </w:r>
                            <w:r w:rsidR="007C69AE">
                              <w:rPr>
                                <w:sz w:val="24"/>
                              </w:rPr>
                              <w:t xml:space="preserve"> </w:t>
                            </w:r>
                            <w:r w:rsidR="00A52171">
                              <w:rPr>
                                <w:sz w:val="24"/>
                              </w:rPr>
                              <w:t>our</w:t>
                            </w:r>
                            <w:r w:rsidR="002A46DF">
                              <w:rPr>
                                <w:sz w:val="24"/>
                              </w:rPr>
                              <w:t xml:space="preserve"> </w:t>
                            </w:r>
                            <w:r w:rsidR="009674BC">
                              <w:rPr>
                                <w:sz w:val="24"/>
                              </w:rPr>
                              <w:t xml:space="preserve">end of </w:t>
                            </w:r>
                            <w:r w:rsidR="002A46DF">
                              <w:rPr>
                                <w:sz w:val="24"/>
                              </w:rPr>
                              <w:t>year questionnaire</w:t>
                            </w:r>
                            <w:r w:rsidR="007C69AE">
                              <w:rPr>
                                <w:sz w:val="24"/>
                              </w:rPr>
                              <w:t>s</w:t>
                            </w:r>
                            <w:r w:rsidRPr="00662775" w:rsidR="00B21D9B">
                              <w:rPr>
                                <w:sz w:val="24"/>
                              </w:rPr>
                              <w:t xml:space="preserve"> </w:t>
                            </w:r>
                            <w:r w:rsidR="00426EA6">
                              <w:rPr>
                                <w:sz w:val="24"/>
                              </w:rPr>
                              <w:t>short</w:t>
                            </w:r>
                            <w:r w:rsidRPr="00182E57" w:rsidR="003F783F">
                              <w:rPr>
                                <w:sz w:val="24"/>
                              </w:rPr>
                              <w:t xml:space="preserve">. </w:t>
                            </w:r>
                            <w:r w:rsidR="00F61B1B">
                              <w:rPr>
                                <w:sz w:val="24"/>
                              </w:rPr>
                              <w:t xml:space="preserve"> </w:t>
                            </w:r>
                            <w:r w:rsidR="00261048">
                              <w:rPr>
                                <w:sz w:val="24"/>
                              </w:rPr>
                              <w:t>P</w:t>
                            </w:r>
                            <w:r w:rsidRPr="00182E57" w:rsidR="000E0609">
                              <w:rPr>
                                <w:sz w:val="24"/>
                              </w:rPr>
                              <w:t>lease know that</w:t>
                            </w:r>
                            <w:r w:rsidRPr="00182E57" w:rsidR="0017318D">
                              <w:rPr>
                                <w:sz w:val="24"/>
                              </w:rPr>
                              <w:t xml:space="preserve"> we </w:t>
                            </w:r>
                            <w:r w:rsidR="007F01A2">
                              <w:rPr>
                                <w:sz w:val="24"/>
                              </w:rPr>
                              <w:t xml:space="preserve">genuinely </w:t>
                            </w:r>
                            <w:r w:rsidR="00535910">
                              <w:rPr>
                                <w:sz w:val="24"/>
                              </w:rPr>
                              <w:t xml:space="preserve">value </w:t>
                            </w:r>
                            <w:r w:rsidR="00292D71">
                              <w:rPr>
                                <w:sz w:val="24"/>
                              </w:rPr>
                              <w:t>hear</w:t>
                            </w:r>
                            <w:r w:rsidR="00535910">
                              <w:rPr>
                                <w:sz w:val="24"/>
                              </w:rPr>
                              <w:t>ing</w:t>
                            </w:r>
                            <w:r w:rsidR="00292D71">
                              <w:rPr>
                                <w:sz w:val="24"/>
                              </w:rPr>
                              <w:t xml:space="preserve"> how things are going for you</w:t>
                            </w:r>
                            <w:r w:rsidR="00D4602D">
                              <w:rPr>
                                <w:sz w:val="24"/>
                              </w:rPr>
                              <w:t>, we appreciate feedback and</w:t>
                            </w:r>
                            <w:r w:rsidRPr="00182E57" w:rsidR="0017318D">
                              <w:rPr>
                                <w:sz w:val="24"/>
                              </w:rPr>
                              <w:t xml:space="preserve"> </w:t>
                            </w:r>
                            <w:r w:rsidR="00D4602D">
                              <w:rPr>
                                <w:sz w:val="24"/>
                              </w:rPr>
                              <w:t>do</w:t>
                            </w:r>
                            <w:r w:rsidR="00F61B1B">
                              <w:rPr>
                                <w:sz w:val="24"/>
                              </w:rPr>
                              <w:t xml:space="preserve"> read </w:t>
                            </w:r>
                            <w:r w:rsidR="00364D60">
                              <w:rPr>
                                <w:sz w:val="24"/>
                              </w:rPr>
                              <w:t>your answers</w:t>
                            </w:r>
                            <w:r w:rsidR="00662775">
                              <w:rPr>
                                <w:sz w:val="24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E3A210C">
                <v:stroke joinstyle="miter"/>
                <v:path gradientshapeok="t" o:connecttype="rect"/>
              </v:shapetype>
              <v:shape id="Text Box 2" style="position:absolute;margin-left:488.05pt;margin-top:8.1pt;width:539.25pt;height:78pt;z-index:251658240;visibility:visible;mso-wrap-style:square;mso-width-percent:0;mso-height-percent:0;mso-wrap-distance-left:9pt;mso-wrap-distance-top:7.2pt;mso-wrap-distance-right:9pt;mso-wrap-distance-bottom:7.2pt;mso-position-horizontal:right;mso-position-horizontal-relative:margin;mso-position-vertical:absolute;mso-position-vertical-relative:text;mso-width-percent:0;mso-height-percent:0;mso-width-relative:margin;mso-height-relative:margin;v-text-anchor:top" o:spid="_x0000_s1026" fillcolor="white [3201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">
                <v:textbox>
                  <w:txbxContent>
                    <w:p w:rsidRPr="00182E57" w:rsidR="00781A26" w:rsidRDefault="00CE687B" w14:paraId="4E3E61DA" w14:textId="6C583B39">
                      <w:pPr>
                        <w:pBdr>
                          <w:top w:val="single" w:color="3DDB5C" w:themeColor="accent1" w:sz="24" w:space="8"/>
                          <w:bottom w:val="single" w:color="3DDB5C" w:themeColor="accent1" w:sz="24" w:space="8"/>
                        </w:pBdr>
                        <w:spacing w:after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We hope you have had a great first year</w:t>
                      </w:r>
                      <w:r w:rsidR="007E4F69">
                        <w:rPr>
                          <w:sz w:val="24"/>
                        </w:rPr>
                        <w:t xml:space="preserve"> at university.</w:t>
                      </w:r>
                      <w:r w:rsidR="0025054F">
                        <w:rPr>
                          <w:sz w:val="24"/>
                        </w:rPr>
                        <w:t xml:space="preserve"> </w:t>
                      </w:r>
                      <w:r w:rsidR="007C69AE">
                        <w:rPr>
                          <w:sz w:val="24"/>
                        </w:rPr>
                        <w:t xml:space="preserve">We know GAF scholars are very </w:t>
                      </w:r>
                      <w:proofErr w:type="gramStart"/>
                      <w:r w:rsidR="0025054F">
                        <w:rPr>
                          <w:sz w:val="24"/>
                        </w:rPr>
                        <w:t>busy</w:t>
                      </w:r>
                      <w:proofErr w:type="gramEnd"/>
                      <w:r w:rsidR="00426EA6">
                        <w:rPr>
                          <w:sz w:val="24"/>
                        </w:rPr>
                        <w:t xml:space="preserve"> so </w:t>
                      </w:r>
                      <w:r w:rsidR="00B06028">
                        <w:rPr>
                          <w:sz w:val="24"/>
                        </w:rPr>
                        <w:t>we</w:t>
                      </w:r>
                      <w:r w:rsidR="009674BC">
                        <w:rPr>
                          <w:sz w:val="24"/>
                        </w:rPr>
                        <w:t xml:space="preserve"> keep</w:t>
                      </w:r>
                      <w:r w:rsidR="007C69AE">
                        <w:rPr>
                          <w:sz w:val="24"/>
                        </w:rPr>
                        <w:t xml:space="preserve"> </w:t>
                      </w:r>
                      <w:r w:rsidR="00A52171">
                        <w:rPr>
                          <w:sz w:val="24"/>
                        </w:rPr>
                        <w:t>our</w:t>
                      </w:r>
                      <w:r w:rsidR="002A46DF">
                        <w:rPr>
                          <w:sz w:val="24"/>
                        </w:rPr>
                        <w:t xml:space="preserve"> </w:t>
                      </w:r>
                      <w:r w:rsidR="009674BC">
                        <w:rPr>
                          <w:sz w:val="24"/>
                        </w:rPr>
                        <w:t xml:space="preserve">end of </w:t>
                      </w:r>
                      <w:r w:rsidR="002A46DF">
                        <w:rPr>
                          <w:sz w:val="24"/>
                        </w:rPr>
                        <w:t>year questionnaire</w:t>
                      </w:r>
                      <w:r w:rsidR="007C69AE">
                        <w:rPr>
                          <w:sz w:val="24"/>
                        </w:rPr>
                        <w:t>s</w:t>
                      </w:r>
                      <w:r w:rsidRPr="00662775" w:rsidR="00B21D9B">
                        <w:rPr>
                          <w:sz w:val="24"/>
                        </w:rPr>
                        <w:t xml:space="preserve"> </w:t>
                      </w:r>
                      <w:r w:rsidR="00426EA6">
                        <w:rPr>
                          <w:sz w:val="24"/>
                        </w:rPr>
                        <w:t>short</w:t>
                      </w:r>
                      <w:r w:rsidRPr="00182E57" w:rsidR="003F783F">
                        <w:rPr>
                          <w:sz w:val="24"/>
                        </w:rPr>
                        <w:t xml:space="preserve">. </w:t>
                      </w:r>
                      <w:r w:rsidR="00F61B1B">
                        <w:rPr>
                          <w:sz w:val="24"/>
                        </w:rPr>
                        <w:t xml:space="preserve"> </w:t>
                      </w:r>
                      <w:r w:rsidR="00261048">
                        <w:rPr>
                          <w:sz w:val="24"/>
                        </w:rPr>
                        <w:t>P</w:t>
                      </w:r>
                      <w:r w:rsidRPr="00182E57" w:rsidR="000E0609">
                        <w:rPr>
                          <w:sz w:val="24"/>
                        </w:rPr>
                        <w:t>lease know that</w:t>
                      </w:r>
                      <w:r w:rsidRPr="00182E57" w:rsidR="0017318D">
                        <w:rPr>
                          <w:sz w:val="24"/>
                        </w:rPr>
                        <w:t xml:space="preserve"> we </w:t>
                      </w:r>
                      <w:r w:rsidR="007F01A2">
                        <w:rPr>
                          <w:sz w:val="24"/>
                        </w:rPr>
                        <w:t xml:space="preserve">genuinely </w:t>
                      </w:r>
                      <w:r w:rsidR="00535910">
                        <w:rPr>
                          <w:sz w:val="24"/>
                        </w:rPr>
                        <w:t xml:space="preserve">value </w:t>
                      </w:r>
                      <w:r w:rsidR="00292D71">
                        <w:rPr>
                          <w:sz w:val="24"/>
                        </w:rPr>
                        <w:t>hear</w:t>
                      </w:r>
                      <w:r w:rsidR="00535910">
                        <w:rPr>
                          <w:sz w:val="24"/>
                        </w:rPr>
                        <w:t>ing</w:t>
                      </w:r>
                      <w:r w:rsidR="00292D71">
                        <w:rPr>
                          <w:sz w:val="24"/>
                        </w:rPr>
                        <w:t xml:space="preserve"> how things are going for you</w:t>
                      </w:r>
                      <w:r w:rsidR="00D4602D">
                        <w:rPr>
                          <w:sz w:val="24"/>
                        </w:rPr>
                        <w:t>, we appreciate feedback and</w:t>
                      </w:r>
                      <w:r w:rsidRPr="00182E57" w:rsidR="0017318D">
                        <w:rPr>
                          <w:sz w:val="24"/>
                        </w:rPr>
                        <w:t xml:space="preserve"> </w:t>
                      </w:r>
                      <w:r w:rsidR="00D4602D">
                        <w:rPr>
                          <w:sz w:val="24"/>
                        </w:rPr>
                        <w:t>do</w:t>
                      </w:r>
                      <w:r w:rsidR="00F61B1B">
                        <w:rPr>
                          <w:sz w:val="24"/>
                        </w:rPr>
                        <w:t xml:space="preserve"> read </w:t>
                      </w:r>
                      <w:r w:rsidR="00364D60">
                        <w:rPr>
                          <w:sz w:val="24"/>
                        </w:rPr>
                        <w:t>your answers</w:t>
                      </w:r>
                      <w:r w:rsidR="00662775">
                        <w:rPr>
                          <w:sz w:val="24"/>
                        </w:rPr>
                        <w:t>!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47A5E" w:rsidR="00E72890">
        <w:rPr>
          <w:color w:val="auto"/>
          <w:sz w:val="28"/>
          <w:szCs w:val="28"/>
        </w:rPr>
        <w:t xml:space="preserve">Your </w:t>
      </w:r>
      <w:r w:rsidR="00524B84">
        <w:rPr>
          <w:color w:val="auto"/>
          <w:sz w:val="28"/>
          <w:szCs w:val="28"/>
        </w:rPr>
        <w:t>Details</w:t>
      </w:r>
    </w:p>
    <w:p w:rsidR="007E261D" w:rsidP="00E72890" w:rsidRDefault="007E261D" w14:paraId="7F53A103" w14:textId="4F8BF6D9">
      <w:pPr>
        <w:rPr>
          <w:rFonts w:asciiTheme="majorHAnsi" w:hAnsiTheme="majorHAnsi" w:cstheme="majorHAnsi"/>
          <w:b/>
          <w:bCs/>
        </w:rPr>
        <w:sectPr w:rsidR="007E261D" w:rsidSect="00FE659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orient="portrait"/>
          <w:pgMar w:top="720" w:right="567" w:bottom="720" w:left="72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304"/>
        <w:gridCol w:w="5305"/>
      </w:tblGrid>
      <w:tr w:rsidR="00BD7AA9" w:rsidTr="00551C0C" w14:paraId="2B856418" w14:textId="77777777">
        <w:tc>
          <w:tcPr>
            <w:tcW w:w="5304" w:type="dxa"/>
          </w:tcPr>
          <w:p w:rsidR="00BD7AA9" w:rsidP="008A6448" w:rsidRDefault="00BD7AA9" w14:paraId="411CB39A" w14:textId="7D343454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ame</w:t>
            </w:r>
            <w:r w:rsidRPr="003E3FB7">
              <w:rPr>
                <w:rFonts w:asciiTheme="majorHAnsi" w:hAnsiTheme="majorHAnsi" w:cstheme="majorHAnsi"/>
                <w:b/>
                <w:bCs/>
              </w:rPr>
              <w:t>:</w:t>
            </w:r>
          </w:p>
        </w:tc>
        <w:tc>
          <w:tcPr>
            <w:tcW w:w="5305" w:type="dxa"/>
          </w:tcPr>
          <w:p w:rsidRPr="003E3FB7" w:rsidR="00BD7AA9" w:rsidP="00BD7AA9" w:rsidRDefault="00BD7AA9" w14:paraId="734F1048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urse</w:t>
            </w:r>
            <w:r w:rsidRPr="003E3FB7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ab/>
            </w:r>
          </w:p>
          <w:p w:rsidR="00BD7AA9" w:rsidP="008A6448" w:rsidRDefault="00BD7AA9" w14:paraId="0523050D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BD7AA9" w:rsidTr="00551C0C" w14:paraId="4EED83E4" w14:textId="77777777">
        <w:tc>
          <w:tcPr>
            <w:tcW w:w="5304" w:type="dxa"/>
          </w:tcPr>
          <w:p w:rsidRPr="003E3FB7" w:rsidR="00BD7AA9" w:rsidP="00BD7AA9" w:rsidRDefault="00BD7AA9" w14:paraId="75E1044D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University</w:t>
            </w:r>
            <w:r w:rsidRPr="003E3FB7">
              <w:rPr>
                <w:rFonts w:asciiTheme="majorHAnsi" w:hAnsiTheme="majorHAnsi" w:cstheme="majorHAnsi"/>
                <w:b/>
                <w:bCs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ab/>
            </w:r>
          </w:p>
          <w:p w:rsidR="00BD7AA9" w:rsidP="008A6448" w:rsidRDefault="00BD7AA9" w14:paraId="375DB22E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5305" w:type="dxa"/>
          </w:tcPr>
          <w:p w:rsidRPr="003E3FB7" w:rsidR="00551C0C" w:rsidP="00551C0C" w:rsidRDefault="00551C0C" w14:paraId="1CE20598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ar Awarded</w:t>
            </w:r>
            <w:r w:rsidRPr="003E3FB7">
              <w:rPr>
                <w:rFonts w:asciiTheme="majorHAnsi" w:hAnsiTheme="majorHAnsi" w:cstheme="majorHAnsi"/>
                <w:b/>
                <w:bCs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ab/>
            </w:r>
          </w:p>
          <w:p w:rsidR="00BD7AA9" w:rsidP="008A6448" w:rsidRDefault="00BD7AA9" w14:paraId="208950CD" w14:textId="77777777">
            <w:pPr>
              <w:tabs>
                <w:tab w:val="left" w:pos="1418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:rsidRPr="00551C0C" w:rsidR="002D31A5" w:rsidP="00551C0C" w:rsidRDefault="002D31A5" w14:paraId="17902FB6" w14:textId="77777777">
      <w:pPr>
        <w:spacing w:after="0"/>
        <w:rPr>
          <w:rFonts w:asciiTheme="majorHAnsi" w:hAnsiTheme="majorHAnsi" w:cstheme="majorHAnsi"/>
          <w:b/>
          <w:bCs/>
        </w:rPr>
      </w:pPr>
    </w:p>
    <w:p w:rsidRPr="00CF37B1" w:rsidR="005A128E" w:rsidP="22E6F6E8" w:rsidRDefault="005A128E" w14:paraId="6BB708E5" w14:textId="5A56460F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Bidi"/>
        </w:rPr>
      </w:pPr>
      <w:r w:rsidRPr="00CF37B1">
        <w:rPr>
          <w:rFonts w:asciiTheme="majorHAnsi" w:hAnsiTheme="majorHAnsi" w:cstheme="majorBidi"/>
        </w:rPr>
        <w:t>Thinking about your first year at university, how would you describe the year overall? What has been your proudest achievements?</w:t>
      </w:r>
      <w:r w:rsidRPr="00CF37B1" w:rsidR="7A9ACFD6">
        <w:rPr>
          <w:rFonts w:asciiTheme="majorHAnsi" w:hAnsiTheme="majorHAnsi" w:cstheme="majorBidi"/>
        </w:rPr>
        <w:t xml:space="preserve"> </w:t>
      </w:r>
    </w:p>
    <w:p w:rsidRPr="00CF37B1" w:rsidR="00160BD8" w:rsidP="00160BD8" w:rsidRDefault="00160BD8" w14:paraId="06E1DF67" w14:textId="12052DD6">
      <w:pPr>
        <w:spacing w:after="0"/>
        <w:ind w:left="284"/>
        <w:rPr>
          <w:rFonts w:asciiTheme="majorHAnsi" w:hAnsiTheme="majorHAnsi" w:cstheme="majorHAnsi"/>
        </w:rPr>
      </w:pPr>
    </w:p>
    <w:p w:rsidR="00160BD8" w:rsidP="00160BD8" w:rsidRDefault="00160BD8" w14:paraId="2CF852B7" w14:textId="77777777">
      <w:pPr>
        <w:spacing w:after="0"/>
        <w:ind w:left="284"/>
        <w:rPr>
          <w:rFonts w:asciiTheme="majorHAnsi" w:hAnsiTheme="majorHAnsi" w:cstheme="majorHAnsi"/>
        </w:rPr>
      </w:pPr>
    </w:p>
    <w:p w:rsidRPr="00CF37B1" w:rsidR="004455C7" w:rsidP="00160BD8" w:rsidRDefault="004455C7" w14:paraId="3CBD23D5" w14:textId="77777777">
      <w:pPr>
        <w:spacing w:after="0"/>
        <w:ind w:left="284"/>
        <w:rPr>
          <w:rFonts w:asciiTheme="majorHAnsi" w:hAnsiTheme="majorHAnsi" w:cstheme="majorHAnsi"/>
        </w:rPr>
      </w:pPr>
    </w:p>
    <w:p w:rsidR="00504DB8" w:rsidP="00504DB8" w:rsidRDefault="00C51942" w14:paraId="108F6A04" w14:textId="02353F15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  <w:b/>
          <w:bCs/>
        </w:rPr>
      </w:pPr>
      <w:r w:rsidRPr="77C16B41" w:rsidR="00C51942">
        <w:rPr>
          <w:rFonts w:ascii="Calibri Light" w:hAnsi="Calibri Light" w:cs="Calibri Light" w:asciiTheme="majorAscii" w:hAnsiTheme="majorAscii" w:cstheme="majorAscii"/>
        </w:rPr>
        <w:t>Looking at th</w:t>
      </w:r>
      <w:r w:rsidRPr="77C16B41" w:rsidR="001843BA">
        <w:rPr>
          <w:rFonts w:ascii="Calibri Light" w:hAnsi="Calibri Light" w:cs="Calibri Light" w:asciiTheme="majorAscii" w:hAnsiTheme="majorAscii" w:cstheme="majorAscii"/>
        </w:rPr>
        <w:t>is</w:t>
      </w:r>
      <w:r w:rsidRPr="77C16B41" w:rsidR="0042250B">
        <w:rPr>
          <w:rFonts w:ascii="Calibri Light" w:hAnsi="Calibri Light" w:cs="Calibri Light" w:asciiTheme="majorAscii" w:hAnsiTheme="majorAscii" w:cstheme="majorAscii"/>
        </w:rPr>
        <w:t xml:space="preserve"> scale, </w:t>
      </w:r>
      <w:r w:rsidRPr="77C16B41" w:rsidR="00C51942">
        <w:rPr>
          <w:rFonts w:ascii="Calibri Light" w:hAnsi="Calibri Light" w:cs="Calibri Light" w:asciiTheme="majorAscii" w:hAnsiTheme="majorAscii" w:cstheme="majorAscii"/>
        </w:rPr>
        <w:t>which number best captures how</w:t>
      </w:r>
      <w:r w:rsidRPr="77C16B41" w:rsidR="00504DB8">
        <w:rPr>
          <w:rFonts w:ascii="Calibri Light" w:hAnsi="Calibri Light" w:cs="Calibri Light" w:asciiTheme="majorAscii" w:hAnsiTheme="majorAscii" w:cstheme="majorAscii"/>
        </w:rPr>
        <w:t xml:space="preserve"> connected </w:t>
      </w:r>
      <w:r w:rsidRPr="77C16B41" w:rsidR="00E643D5">
        <w:rPr>
          <w:rFonts w:ascii="Calibri Light" w:hAnsi="Calibri Light" w:cs="Calibri Light" w:asciiTheme="majorAscii" w:hAnsiTheme="majorAscii" w:cstheme="majorAscii"/>
        </w:rPr>
        <w:t>you feel to the</w:t>
      </w:r>
      <w:r w:rsidRPr="77C16B41" w:rsidR="00504DB8">
        <w:rPr>
          <w:rFonts w:ascii="Calibri Light" w:hAnsi="Calibri Light" w:cs="Calibri Light" w:asciiTheme="majorAscii" w:hAnsiTheme="majorAscii" w:cstheme="majorAscii"/>
        </w:rPr>
        <w:t xml:space="preserve"> GAF community so far</w:t>
      </w:r>
      <w:r w:rsidRPr="77C16B41" w:rsidR="00090364">
        <w:rPr>
          <w:rFonts w:ascii="Calibri Light" w:hAnsi="Calibri Light" w:cs="Calibri Light" w:asciiTheme="majorAscii" w:hAnsiTheme="majorAscii" w:cstheme="majorAscii"/>
        </w:rPr>
        <w:t>?</w:t>
      </w:r>
      <w:r w:rsidRPr="77C16B41" w:rsidR="00F033B7">
        <w:rPr>
          <w:rFonts w:cs="" w:cstheme="majorBidi"/>
          <w:b w:val="1"/>
          <w:bCs w:val="1"/>
          <w:noProof/>
        </w:rPr>
        <w:t xml:space="preserve"> </w:t>
      </w:r>
      <w:r w:rsidRPr="77C16B41" w:rsidR="00F033B7">
        <w:rPr>
          <w:rFonts w:cs="" w:cstheme="majorBidi"/>
          <w:b w:val="1"/>
          <w:bCs w:val="1"/>
          <w:noProof/>
        </w:rPr>
        <w:t xml:space="preserve">    </w:t>
      </w:r>
      <w:r w:rsidR="00F033B7">
        <w:drawing>
          <wp:inline wp14:editId="37F3D2AE" wp14:anchorId="52CB63C0">
            <wp:extent cx="2638560" cy="381000"/>
            <wp:effectExtent l="0" t="0" r="0" b="0"/>
            <wp:docPr id="232549970" name="Picture 4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32549970" name="Picture 232549970"/>
                    <pic:cNvPicPr/>
                  </pic:nvPicPr>
                  <pic:blipFill>
                    <a:blip xmlns:r="http://schemas.openxmlformats.org/officeDocument/2006/relationships" r:embed="rId1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63856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Style w:val="FormText"/>
        </w:rPr>
        <w:tag w:val="Your preferred full name"/>
        <w:id w:val="-1407375846"/>
        <w:placeholder>
          <w:docPart w:val="16844FB7D925427B896D9F64DC6330F6"/>
        </w:placeholder>
        <w15:appearance w15:val="hidden"/>
      </w:sdtPr>
      <w:sdtEndPr>
        <w:rPr>
          <w:rStyle w:val="DefaultParagraphFont"/>
          <w:rFonts w:ascii="Calibri" w:hAnsi="Calibri" w:cs="" w:asciiTheme="minorAscii" w:hAnsiTheme="minorAscii" w:cstheme="majorBidi"/>
          <w:i w:val="1"/>
          <w:iCs w:val="1"/>
        </w:rPr>
      </w:sdtEndPr>
      <w:sdtContent>
        <w:p w:rsidRPr="00B2487C" w:rsidR="00DA5EB5" w:rsidP="00504DB8" w:rsidRDefault="001843BA" w14:paraId="78FAAB02" w14:textId="0FDECFCE">
          <w:pPr>
            <w:spacing w:after="0"/>
            <w:rPr>
              <w:rStyle w:val="FormText"/>
            </w:rPr>
          </w:pPr>
          <w:r w:rsidRPr="77C16B41" w:rsidR="001843BA">
            <w:rPr>
              <w:rStyle w:val="FormText"/>
              <w:i w:val="1"/>
              <w:iCs w:val="1"/>
            </w:rPr>
            <w:t>Your number</w:t>
          </w:r>
          <w:r w:rsidRPr="77C16B41" w:rsidR="00B2487C">
            <w:rPr>
              <w:rStyle w:val="FormText"/>
              <w:i w:val="1"/>
              <w:iCs w:val="1"/>
            </w:rPr>
            <w:t>:</w:t>
          </w:r>
          <w:r w:rsidRPr="77C16B41" w:rsidR="6B31681E">
            <w:rPr>
              <w:rStyle w:val="FormText"/>
              <w:i w:val="1"/>
              <w:iCs w:val="1"/>
            </w:rPr>
            <w:t xml:space="preserve"> </w:t>
          </w:r>
          <w:r w:rsidRPr="77C16B41" w:rsidR="00B2487C">
            <w:rPr>
              <w:rStyle w:val="FormText"/>
              <w:i w:val="1"/>
              <w:iCs w:val="1"/>
            </w:rPr>
            <w:t xml:space="preserve"> </w:t>
          </w:r>
        </w:p>
        <w:p w:rsidR="00B2487C" w:rsidP="00504DB8" w:rsidRDefault="00B2487C" w14:paraId="3BF1CA6C" w14:textId="77777777">
          <w:pPr>
            <w:spacing w:after="0"/>
            <w:rPr>
              <w:rFonts w:asciiTheme="majorHAnsi" w:hAnsiTheme="majorHAnsi" w:cstheme="majorHAnsi"/>
              <w:i/>
              <w:iCs/>
            </w:rPr>
          </w:pPr>
        </w:p>
        <w:p w:rsidRPr="00B2487C" w:rsidR="00160BD8" w:rsidP="00504DB8" w:rsidRDefault="00B2487C" w14:paraId="58C1330B" w14:textId="4FD866EF">
          <w:pPr>
            <w:spacing w:after="0"/>
            <w:rPr>
              <w:rFonts w:asciiTheme="majorHAnsi" w:hAnsiTheme="majorHAnsi" w:cstheme="majorHAnsi"/>
              <w:i/>
              <w:iCs/>
            </w:rPr>
          </w:pPr>
          <w:r w:rsidRPr="00B2487C">
            <w:rPr>
              <w:rFonts w:asciiTheme="majorHAnsi" w:hAnsiTheme="majorHAnsi" w:cstheme="majorHAnsi"/>
              <w:i/>
              <w:iCs/>
            </w:rPr>
            <w:t>Please comment on your chosen number:</w:t>
          </w:r>
          <w:r w:rsidRPr="00B2487C" w:rsidR="009A2D12">
            <w:rPr>
              <w:rFonts w:asciiTheme="majorHAnsi" w:hAnsiTheme="majorHAnsi" w:cstheme="majorHAnsi"/>
              <w:i/>
              <w:iCs/>
            </w:rPr>
            <w:t xml:space="preserve"> </w:t>
          </w:r>
        </w:p>
      </w:sdtContent>
    </w:sdt>
    <w:p w:rsidR="00160BD8" w:rsidP="00160BD8" w:rsidRDefault="00160BD8" w14:paraId="785D91FC" w14:textId="77777777">
      <w:pPr>
        <w:spacing w:after="0"/>
        <w:ind w:left="284"/>
        <w:rPr>
          <w:rFonts w:asciiTheme="majorHAnsi" w:hAnsiTheme="majorHAnsi" w:cstheme="majorHAnsi"/>
        </w:rPr>
      </w:pPr>
    </w:p>
    <w:p w:rsidRPr="00160BD8" w:rsidR="004455C7" w:rsidP="00160BD8" w:rsidRDefault="004455C7" w14:paraId="0D08A363" w14:textId="77777777">
      <w:pPr>
        <w:spacing w:after="0"/>
        <w:ind w:left="284"/>
        <w:rPr>
          <w:rFonts w:asciiTheme="majorHAnsi" w:hAnsiTheme="majorHAnsi" w:cstheme="majorHAnsi"/>
        </w:rPr>
      </w:pPr>
    </w:p>
    <w:p w:rsidRPr="00CF37B1" w:rsidR="00DA5EB5" w:rsidP="00DA5EB5" w:rsidRDefault="00A56A56" w14:paraId="44B56242" w14:textId="63E06F42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CF37B1">
        <w:rPr>
          <w:rFonts w:asciiTheme="majorHAnsi" w:hAnsiTheme="majorHAnsi" w:cstheme="majorHAnsi"/>
        </w:rPr>
        <w:t xml:space="preserve">Having </w:t>
      </w:r>
      <w:r w:rsidRPr="00CF37B1" w:rsidR="00104DED">
        <w:rPr>
          <w:rFonts w:asciiTheme="majorHAnsi" w:hAnsiTheme="majorHAnsi" w:cstheme="majorHAnsi"/>
        </w:rPr>
        <w:t xml:space="preserve">now </w:t>
      </w:r>
      <w:r w:rsidRPr="00CF37B1">
        <w:rPr>
          <w:rFonts w:asciiTheme="majorHAnsi" w:hAnsiTheme="majorHAnsi" w:cstheme="majorHAnsi"/>
        </w:rPr>
        <w:t xml:space="preserve">conquered </w:t>
      </w:r>
      <w:r w:rsidRPr="00CF37B1" w:rsidR="00104DED">
        <w:rPr>
          <w:rFonts w:asciiTheme="majorHAnsi" w:hAnsiTheme="majorHAnsi" w:cstheme="majorHAnsi"/>
        </w:rPr>
        <w:t>a year of university</w:t>
      </w:r>
      <w:r w:rsidRPr="00CF37B1" w:rsidR="00DA5EB5">
        <w:rPr>
          <w:rFonts w:asciiTheme="majorHAnsi" w:hAnsiTheme="majorHAnsi" w:cstheme="majorHAnsi"/>
        </w:rPr>
        <w:t xml:space="preserve">, </w:t>
      </w:r>
      <w:r w:rsidRPr="00CF37B1" w:rsidR="00492D43">
        <w:rPr>
          <w:rFonts w:asciiTheme="majorHAnsi" w:hAnsiTheme="majorHAnsi" w:cstheme="majorHAnsi"/>
        </w:rPr>
        <w:t>is there a</w:t>
      </w:r>
      <w:r w:rsidRPr="00CF37B1" w:rsidR="00DA5EB5">
        <w:rPr>
          <w:rFonts w:asciiTheme="majorHAnsi" w:hAnsiTheme="majorHAnsi" w:cstheme="majorHAnsi"/>
        </w:rPr>
        <w:t xml:space="preserve"> key piece</w:t>
      </w:r>
      <w:r w:rsidRPr="00CF37B1" w:rsidR="00090364">
        <w:rPr>
          <w:rFonts w:asciiTheme="majorHAnsi" w:hAnsiTheme="majorHAnsi" w:cstheme="majorHAnsi"/>
        </w:rPr>
        <w:t xml:space="preserve"> of</w:t>
      </w:r>
      <w:r w:rsidRPr="00CF37B1" w:rsidR="00DA5EB5">
        <w:rPr>
          <w:rFonts w:asciiTheme="majorHAnsi" w:hAnsiTheme="majorHAnsi" w:cstheme="majorHAnsi"/>
        </w:rPr>
        <w:t xml:space="preserve"> advice </w:t>
      </w:r>
      <w:r w:rsidRPr="00CF37B1" w:rsidR="00D725F8">
        <w:rPr>
          <w:rFonts w:asciiTheme="majorHAnsi" w:hAnsiTheme="majorHAnsi" w:cstheme="majorHAnsi"/>
        </w:rPr>
        <w:t>you would like us to pass on</w:t>
      </w:r>
      <w:r w:rsidRPr="00CF37B1" w:rsidR="00DA5EB5">
        <w:rPr>
          <w:rFonts w:asciiTheme="majorHAnsi" w:hAnsiTheme="majorHAnsi" w:cstheme="majorHAnsi"/>
        </w:rPr>
        <w:t xml:space="preserve"> </w:t>
      </w:r>
      <w:r w:rsidRPr="00CF37B1" w:rsidR="00183887">
        <w:rPr>
          <w:rFonts w:asciiTheme="majorHAnsi" w:hAnsiTheme="majorHAnsi" w:cstheme="majorHAnsi"/>
        </w:rPr>
        <w:t xml:space="preserve">to </w:t>
      </w:r>
      <w:r w:rsidRPr="00CF37B1" w:rsidR="00852E19">
        <w:rPr>
          <w:rFonts w:asciiTheme="majorHAnsi" w:hAnsiTheme="majorHAnsi" w:cstheme="majorHAnsi"/>
        </w:rPr>
        <w:t>next year’s GAF</w:t>
      </w:r>
      <w:r w:rsidRPr="00CF37B1" w:rsidR="00DA5EB5">
        <w:rPr>
          <w:rFonts w:asciiTheme="majorHAnsi" w:hAnsiTheme="majorHAnsi" w:cstheme="majorHAnsi"/>
        </w:rPr>
        <w:t xml:space="preserve"> scholars</w:t>
      </w:r>
      <w:r w:rsidRPr="00CF37B1" w:rsidR="00852E19">
        <w:rPr>
          <w:rFonts w:asciiTheme="majorHAnsi" w:hAnsiTheme="majorHAnsi" w:cstheme="majorHAnsi"/>
        </w:rPr>
        <w:t>hip</w:t>
      </w:r>
      <w:r w:rsidRPr="00CF37B1" w:rsidR="00DA5EB5">
        <w:rPr>
          <w:rFonts w:asciiTheme="majorHAnsi" w:hAnsiTheme="majorHAnsi" w:cstheme="majorHAnsi"/>
        </w:rPr>
        <w:t xml:space="preserve"> </w:t>
      </w:r>
      <w:r w:rsidRPr="00CF37B1" w:rsidR="00852E19">
        <w:rPr>
          <w:rFonts w:asciiTheme="majorHAnsi" w:hAnsiTheme="majorHAnsi" w:cstheme="majorHAnsi"/>
        </w:rPr>
        <w:t>awardees</w:t>
      </w:r>
      <w:r w:rsidRPr="00CF37B1" w:rsidR="00DA5EB5">
        <w:rPr>
          <w:rFonts w:asciiTheme="majorHAnsi" w:hAnsiTheme="majorHAnsi" w:cstheme="majorHAnsi"/>
        </w:rPr>
        <w:t xml:space="preserve">?  </w:t>
      </w:r>
    </w:p>
    <w:p w:rsidRPr="00CF37B1" w:rsidR="00E72890" w:rsidP="00DA5EB5" w:rsidRDefault="00E72890" w14:paraId="30C3D733" w14:textId="7D875364">
      <w:pPr>
        <w:pStyle w:val="ListParagraph"/>
        <w:spacing w:after="0"/>
        <w:ind w:left="284"/>
        <w:rPr>
          <w:rFonts w:asciiTheme="majorHAnsi" w:hAnsiTheme="majorHAnsi" w:cstheme="majorBidi"/>
        </w:rPr>
      </w:pPr>
    </w:p>
    <w:p w:rsidRPr="00CF37B1" w:rsidR="00160BD8" w:rsidP="00160BD8" w:rsidRDefault="00160BD8" w14:paraId="03566C14" w14:textId="1637D73E">
      <w:pPr>
        <w:spacing w:after="0"/>
        <w:ind w:left="284"/>
        <w:rPr>
          <w:rFonts w:asciiTheme="majorHAnsi" w:hAnsiTheme="majorHAnsi" w:cstheme="majorHAnsi"/>
        </w:rPr>
      </w:pPr>
    </w:p>
    <w:p w:rsidRPr="00CF37B1" w:rsidR="00A135F8" w:rsidP="00A135F8" w:rsidRDefault="00A135F8" w14:paraId="3E91FCAF" w14:textId="77777777">
      <w:pPr>
        <w:rPr>
          <w:rFonts w:asciiTheme="majorHAnsi" w:hAnsiTheme="majorHAnsi" w:cstheme="majorHAnsi"/>
        </w:rPr>
      </w:pPr>
    </w:p>
    <w:p w:rsidRPr="00CF37B1" w:rsidR="00684E96" w:rsidP="00F118B7" w:rsidRDefault="00D849F8" w14:paraId="3C4CC580" w14:textId="59F1F07A">
      <w:pPr>
        <w:pStyle w:val="ListParagraph"/>
        <w:numPr>
          <w:ilvl w:val="0"/>
          <w:numId w:val="2"/>
        </w:numPr>
        <w:spacing w:after="0"/>
        <w:ind w:left="284" w:hanging="284"/>
        <w:rPr>
          <w:rFonts w:asciiTheme="majorHAnsi" w:hAnsiTheme="majorHAnsi" w:cstheme="majorHAnsi"/>
        </w:rPr>
      </w:pPr>
      <w:r w:rsidRPr="00CF37B1">
        <w:rPr>
          <w:rFonts w:asciiTheme="majorHAnsi" w:hAnsiTheme="majorHAnsi" w:cstheme="majorHAnsi"/>
        </w:rPr>
        <w:t>If you have any feedback on your GAF scholarship experience, or improvement ideas, we are keen to hear them</w:t>
      </w:r>
      <w:r w:rsidRPr="00CF37B1" w:rsidR="0074120E">
        <w:rPr>
          <w:rFonts w:asciiTheme="majorHAnsi" w:hAnsiTheme="majorHAnsi" w:cstheme="majorHAnsi"/>
        </w:rPr>
        <w:t>.</w:t>
      </w:r>
    </w:p>
    <w:p w:rsidRPr="00160BD8" w:rsidR="00160BD8" w:rsidP="00160BD8" w:rsidRDefault="00160BD8" w14:paraId="12CBBB39" w14:textId="77777777">
      <w:pPr>
        <w:spacing w:after="0"/>
        <w:ind w:left="284"/>
        <w:rPr>
          <w:rFonts w:asciiTheme="majorHAnsi" w:hAnsiTheme="majorHAnsi" w:cstheme="majorHAnsi"/>
        </w:rPr>
      </w:pPr>
    </w:p>
    <w:p w:rsidR="00647A5E" w:rsidP="00E72890" w:rsidRDefault="00647A5E" w14:paraId="5DEA0A4E" w14:textId="19137334">
      <w:pPr>
        <w:rPr>
          <w:rStyle w:val="FormText"/>
        </w:rPr>
      </w:pPr>
    </w:p>
    <w:p w:rsidR="00490EDC" w:rsidP="00E72890" w:rsidRDefault="00490EDC" w14:paraId="14D89DAC" w14:textId="77777777">
      <w:pPr>
        <w:rPr>
          <w:rStyle w:val="FormText"/>
        </w:rPr>
      </w:pPr>
    </w:p>
    <w:p w:rsidRPr="00484A2D" w:rsidR="00F118B7" w:rsidP="008D06A0" w:rsidRDefault="008D06A0" w14:paraId="795000C7" w14:textId="1DF0E628">
      <w:pPr>
        <w:pStyle w:val="Heading1"/>
        <w:rPr>
          <w:b/>
          <w:bCs/>
          <w:color w:val="auto"/>
          <w:sz w:val="28"/>
          <w:szCs w:val="28"/>
        </w:rPr>
      </w:pPr>
      <w:r w:rsidRPr="00484A2D">
        <w:rPr>
          <w:b/>
          <w:bCs/>
          <w:color w:val="auto"/>
          <w:sz w:val="28"/>
          <w:szCs w:val="28"/>
        </w:rPr>
        <w:t>What’s next?</w:t>
      </w:r>
    </w:p>
    <w:p w:rsidRPr="00647A5E" w:rsidR="00490EDC" w:rsidP="00E72890" w:rsidRDefault="006D350E" w14:paraId="1E42C4D5" w14:textId="2FF4AB94">
      <w:pPr>
        <w:rPr>
          <w:rStyle w:val="Emphasis"/>
          <w:rFonts w:asciiTheme="majorHAnsi" w:hAnsiTheme="majorHAnsi" w:cstheme="majorHAnsi"/>
          <w:i w:val="0"/>
          <w:iCs w:val="0"/>
        </w:rPr>
      </w:pPr>
      <w:r>
        <w:rPr>
          <w:rStyle w:val="FormText"/>
        </w:rPr>
        <w:t xml:space="preserve">In the second year of your GAF </w:t>
      </w:r>
      <w:proofErr w:type="gramStart"/>
      <w:r>
        <w:rPr>
          <w:rStyle w:val="FormText"/>
        </w:rPr>
        <w:t>scholarship</w:t>
      </w:r>
      <w:proofErr w:type="gramEnd"/>
      <w:r>
        <w:rPr>
          <w:rStyle w:val="FormText"/>
        </w:rPr>
        <w:t xml:space="preserve"> we</w:t>
      </w:r>
      <w:r w:rsidR="007A0E98">
        <w:rPr>
          <w:rStyle w:val="FormText"/>
        </w:rPr>
        <w:t xml:space="preserve">’ll be offering a workshop called ‘Mindset Mastery’ </w:t>
      </w:r>
      <w:r w:rsidR="00BA7D1F">
        <w:rPr>
          <w:rStyle w:val="FormText"/>
        </w:rPr>
        <w:t xml:space="preserve">delivered by </w:t>
      </w:r>
      <w:proofErr w:type="gramStart"/>
      <w:r w:rsidR="00BA7D1F">
        <w:rPr>
          <w:rStyle w:val="FormText"/>
        </w:rPr>
        <w:t>the  incredible</w:t>
      </w:r>
      <w:proofErr w:type="gramEnd"/>
      <w:r w:rsidR="00BA7D1F">
        <w:rPr>
          <w:rStyle w:val="FormText"/>
        </w:rPr>
        <w:t xml:space="preserve"> </w:t>
      </w:r>
      <w:hyperlink w:history="1" r:id="rId18">
        <w:r w:rsidRPr="0004019E" w:rsidR="0004019E">
          <w:rPr>
            <w:rStyle w:val="Hyperlink"/>
            <w:rFonts w:asciiTheme="majorHAnsi" w:hAnsiTheme="majorHAnsi"/>
          </w:rPr>
          <w:t>May Samali</w:t>
        </w:r>
      </w:hyperlink>
      <w:r w:rsidR="0004019E">
        <w:rPr>
          <w:rStyle w:val="FormText"/>
        </w:rPr>
        <w:t xml:space="preserve">. </w:t>
      </w:r>
      <w:r w:rsidR="0039230C">
        <w:rPr>
          <w:rStyle w:val="FormText"/>
        </w:rPr>
        <w:t xml:space="preserve">There will also be a range of </w:t>
      </w:r>
      <w:r w:rsidR="00771A9E">
        <w:rPr>
          <w:rStyle w:val="FormText"/>
        </w:rPr>
        <w:t xml:space="preserve">GAF </w:t>
      </w:r>
      <w:r w:rsidR="0039230C">
        <w:rPr>
          <w:rStyle w:val="FormText"/>
        </w:rPr>
        <w:t>leadership opportunities you can nominate for</w:t>
      </w:r>
      <w:r w:rsidR="006C0E0A">
        <w:rPr>
          <w:rStyle w:val="FormText"/>
        </w:rPr>
        <w:t xml:space="preserve"> and </w:t>
      </w:r>
      <w:r w:rsidR="00D37FE9">
        <w:rPr>
          <w:rStyle w:val="FormText"/>
        </w:rPr>
        <w:t>local GAF activities to get involved in</w:t>
      </w:r>
      <w:r w:rsidR="00771A9E">
        <w:rPr>
          <w:rStyle w:val="FormText"/>
        </w:rPr>
        <w:t xml:space="preserve">. </w:t>
      </w:r>
      <w:r w:rsidR="0069209E">
        <w:rPr>
          <w:rStyle w:val="FormText"/>
        </w:rPr>
        <w:t>We</w:t>
      </w:r>
      <w:r w:rsidR="00AA2E40">
        <w:rPr>
          <w:rStyle w:val="FormText"/>
        </w:rPr>
        <w:t xml:space="preserve"> </w:t>
      </w:r>
      <w:r w:rsidR="00D47460">
        <w:rPr>
          <w:rStyle w:val="FormText"/>
        </w:rPr>
        <w:t>wish you the absolute best with your second year of universit</w:t>
      </w:r>
      <w:r w:rsidR="0069209E">
        <w:rPr>
          <w:rStyle w:val="FormText"/>
        </w:rPr>
        <w:t>y</w:t>
      </w:r>
      <w:r w:rsidR="00D47460">
        <w:rPr>
          <w:rStyle w:val="FormText"/>
        </w:rPr>
        <w:t xml:space="preserve"> studies</w:t>
      </w:r>
      <w:r w:rsidR="00165F1F">
        <w:rPr>
          <w:rStyle w:val="FormText"/>
        </w:rPr>
        <w:t xml:space="preserve"> and </w:t>
      </w:r>
      <w:r w:rsidR="009C2679">
        <w:rPr>
          <w:rStyle w:val="FormText"/>
        </w:rPr>
        <w:t xml:space="preserve">warmly </w:t>
      </w:r>
      <w:r w:rsidR="00084254">
        <w:rPr>
          <w:rStyle w:val="FormText"/>
        </w:rPr>
        <w:t>encourage you to be</w:t>
      </w:r>
      <w:r w:rsidR="00165F1F">
        <w:rPr>
          <w:rStyle w:val="FormText"/>
        </w:rPr>
        <w:t xml:space="preserve"> a part of the GAF community whenever you can</w:t>
      </w:r>
      <w:r w:rsidR="00B87200">
        <w:rPr>
          <w:rStyle w:val="FormText"/>
        </w:rPr>
        <w:t>.</w:t>
      </w:r>
      <w:r w:rsidR="005179EE">
        <w:rPr>
          <w:rStyle w:val="FormText"/>
        </w:rPr>
        <w:t xml:space="preserve"> </w:t>
      </w:r>
    </w:p>
    <w:sectPr w:rsidRPr="00647A5E" w:rsidR="00490EDC" w:rsidSect="007E261D">
      <w:type w:val="continuous"/>
      <w:pgSz w:w="11906" w:h="16838" w:orient="portrait"/>
      <w:pgMar w:top="720" w:right="567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97B8D" w:rsidP="005F6573" w:rsidRDefault="00897B8D" w14:paraId="23D8C477" w14:textId="77777777">
      <w:pPr>
        <w:spacing w:after="0" w:line="240" w:lineRule="auto"/>
      </w:pPr>
      <w:r>
        <w:separator/>
      </w:r>
    </w:p>
  </w:endnote>
  <w:endnote w:type="continuationSeparator" w:id="0">
    <w:p w:rsidR="00897B8D" w:rsidP="005F6573" w:rsidRDefault="00897B8D" w14:paraId="678EBAD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9255E" w:rsidRDefault="0079255E" w14:paraId="6609D68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9255E" w:rsidRDefault="0079255E" w14:paraId="1BA5BC9B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9255E" w:rsidRDefault="0079255E" w14:paraId="672A799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97B8D" w:rsidP="005F6573" w:rsidRDefault="00897B8D" w14:paraId="1CCE1156" w14:textId="77777777">
      <w:pPr>
        <w:spacing w:after="0" w:line="240" w:lineRule="auto"/>
      </w:pPr>
      <w:r>
        <w:separator/>
      </w:r>
    </w:p>
  </w:footnote>
  <w:footnote w:type="continuationSeparator" w:id="0">
    <w:p w:rsidR="00897B8D" w:rsidP="005F6573" w:rsidRDefault="00897B8D" w14:paraId="2E8641B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9255E" w:rsidRDefault="0079255E" w14:paraId="7C6FEC0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2C1BBE" w:rsidR="005F6573" w:rsidP="006A5208" w:rsidRDefault="00162BB0" w14:paraId="7043F7F3" w14:textId="3A90535E">
    <w:pPr>
      <w:pStyle w:val="Title"/>
      <w:jc w:val="right"/>
      <w:rPr>
        <w:sz w:val="44"/>
        <w:szCs w:val="44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8240" behindDoc="1" locked="0" layoutInCell="1" allowOverlap="1" wp14:anchorId="68B37F25" wp14:editId="60476C28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1860550" cy="661035"/>
          <wp:effectExtent l="0" t="0" r="6350" b="5715"/>
          <wp:wrapTight wrapText="bothSides">
            <wp:wrapPolygon edited="0">
              <wp:start x="4866" y="0"/>
              <wp:lineTo x="1106" y="2490"/>
              <wp:lineTo x="0" y="4980"/>
              <wp:lineTo x="0" y="15562"/>
              <wp:lineTo x="3981" y="19919"/>
              <wp:lineTo x="3981" y="21164"/>
              <wp:lineTo x="18799" y="21164"/>
              <wp:lineTo x="19241" y="19919"/>
              <wp:lineTo x="21453" y="11827"/>
              <wp:lineTo x="21453" y="5602"/>
              <wp:lineTo x="20126" y="0"/>
              <wp:lineTo x="4866" y="0"/>
            </wp:wrapPolygon>
          </wp:wrapTight>
          <wp:docPr id="1703465779" name="Picture 17034657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661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066">
      <w:rPr>
        <w:sz w:val="36"/>
        <w:szCs w:val="36"/>
      </w:rPr>
      <w:t xml:space="preserve">Year 1 </w:t>
    </w:r>
    <w:r w:rsidRPr="002C1BBE" w:rsidR="005F6573">
      <w:rPr>
        <w:sz w:val="36"/>
        <w:szCs w:val="36"/>
      </w:rPr>
      <w:t xml:space="preserve">Scholar </w:t>
    </w:r>
    <w:r w:rsidR="006738F2">
      <w:rPr>
        <w:sz w:val="36"/>
        <w:szCs w:val="36"/>
      </w:rPr>
      <w:t>Questionnaire</w:t>
    </w:r>
    <w:r w:rsidR="00414066">
      <w:rPr>
        <w:sz w:val="36"/>
        <w:szCs w:val="36"/>
      </w:rPr>
      <w:t xml:space="preserve"> </w:t>
    </w:r>
    <w:r w:rsidR="009D351D">
      <w:rPr>
        <w:sz w:val="36"/>
        <w:szCs w:val="36"/>
      </w:rPr>
      <w:br/>
    </w:r>
  </w:p>
  <w:p w:rsidR="005F6573" w:rsidRDefault="005F6573" w14:paraId="193ABD81" w14:textId="7328E3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9255E" w:rsidRDefault="0079255E" w14:paraId="20B76CA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E244F"/>
    <w:multiLevelType w:val="hybridMultilevel"/>
    <w:tmpl w:val="FEA255C2"/>
    <w:lvl w:ilvl="0" w:tplc="71B21A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05315F"/>
    <w:multiLevelType w:val="hybridMultilevel"/>
    <w:tmpl w:val="A4AC01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5564542">
    <w:abstractNumId w:val="0"/>
  </w:num>
  <w:num w:numId="2" w16cid:durableId="15736170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sTQyMjUzNTC2NDdX0lEKTi0uzszPAykwrgUASBWQSiwAAAA="/>
  </w:docVars>
  <w:rsids>
    <w:rsidRoot w:val="00E72890"/>
    <w:rsid w:val="00010EBE"/>
    <w:rsid w:val="0001736E"/>
    <w:rsid w:val="00030EB6"/>
    <w:rsid w:val="0004019E"/>
    <w:rsid w:val="00040D9C"/>
    <w:rsid w:val="00073823"/>
    <w:rsid w:val="00084254"/>
    <w:rsid w:val="00087375"/>
    <w:rsid w:val="00090364"/>
    <w:rsid w:val="00090596"/>
    <w:rsid w:val="000C401E"/>
    <w:rsid w:val="000C496A"/>
    <w:rsid w:val="000E0609"/>
    <w:rsid w:val="00104DED"/>
    <w:rsid w:val="001201C9"/>
    <w:rsid w:val="00127BEB"/>
    <w:rsid w:val="00157D8E"/>
    <w:rsid w:val="001602E7"/>
    <w:rsid w:val="00160BD8"/>
    <w:rsid w:val="00162BB0"/>
    <w:rsid w:val="00165F1F"/>
    <w:rsid w:val="00172B84"/>
    <w:rsid w:val="0017318D"/>
    <w:rsid w:val="00182E57"/>
    <w:rsid w:val="00183887"/>
    <w:rsid w:val="001843BA"/>
    <w:rsid w:val="00185942"/>
    <w:rsid w:val="001B696B"/>
    <w:rsid w:val="001E2E2A"/>
    <w:rsid w:val="001E4956"/>
    <w:rsid w:val="001E6F49"/>
    <w:rsid w:val="001F60FA"/>
    <w:rsid w:val="00205FC5"/>
    <w:rsid w:val="00214C14"/>
    <w:rsid w:val="0025054F"/>
    <w:rsid w:val="00260D4F"/>
    <w:rsid w:val="00261048"/>
    <w:rsid w:val="00273CC6"/>
    <w:rsid w:val="00292D71"/>
    <w:rsid w:val="00294AC1"/>
    <w:rsid w:val="002A46DF"/>
    <w:rsid w:val="002A5BBE"/>
    <w:rsid w:val="002B3BDD"/>
    <w:rsid w:val="002C1BBE"/>
    <w:rsid w:val="002D31A5"/>
    <w:rsid w:val="002D53FF"/>
    <w:rsid w:val="002F79D0"/>
    <w:rsid w:val="0030107F"/>
    <w:rsid w:val="00312998"/>
    <w:rsid w:val="00332DF9"/>
    <w:rsid w:val="00340A2A"/>
    <w:rsid w:val="0036057E"/>
    <w:rsid w:val="003626E1"/>
    <w:rsid w:val="00364D60"/>
    <w:rsid w:val="003909A4"/>
    <w:rsid w:val="00390C6E"/>
    <w:rsid w:val="0039230C"/>
    <w:rsid w:val="003A5D4B"/>
    <w:rsid w:val="003C0A13"/>
    <w:rsid w:val="003C63CC"/>
    <w:rsid w:val="003E32AD"/>
    <w:rsid w:val="003E3FB7"/>
    <w:rsid w:val="003E5C90"/>
    <w:rsid w:val="003F783F"/>
    <w:rsid w:val="00414066"/>
    <w:rsid w:val="00416973"/>
    <w:rsid w:val="0042250B"/>
    <w:rsid w:val="00426EA6"/>
    <w:rsid w:val="004444CE"/>
    <w:rsid w:val="004455C7"/>
    <w:rsid w:val="00451120"/>
    <w:rsid w:val="0046568C"/>
    <w:rsid w:val="00484A2D"/>
    <w:rsid w:val="004879EE"/>
    <w:rsid w:val="00490EDC"/>
    <w:rsid w:val="00492D43"/>
    <w:rsid w:val="004A2955"/>
    <w:rsid w:val="004E3894"/>
    <w:rsid w:val="004F4412"/>
    <w:rsid w:val="004F7B5C"/>
    <w:rsid w:val="00504DB8"/>
    <w:rsid w:val="005179EE"/>
    <w:rsid w:val="00524B84"/>
    <w:rsid w:val="00535910"/>
    <w:rsid w:val="00551C0C"/>
    <w:rsid w:val="00573B43"/>
    <w:rsid w:val="005756E5"/>
    <w:rsid w:val="00576093"/>
    <w:rsid w:val="00583000"/>
    <w:rsid w:val="0058568A"/>
    <w:rsid w:val="005A128E"/>
    <w:rsid w:val="005C5463"/>
    <w:rsid w:val="005C68FD"/>
    <w:rsid w:val="005E1A15"/>
    <w:rsid w:val="005E2384"/>
    <w:rsid w:val="005F6573"/>
    <w:rsid w:val="00647A5E"/>
    <w:rsid w:val="006530F3"/>
    <w:rsid w:val="00662775"/>
    <w:rsid w:val="00667E65"/>
    <w:rsid w:val="006738F2"/>
    <w:rsid w:val="00684E96"/>
    <w:rsid w:val="0069209E"/>
    <w:rsid w:val="00697779"/>
    <w:rsid w:val="006A1CCF"/>
    <w:rsid w:val="006A2261"/>
    <w:rsid w:val="006A5208"/>
    <w:rsid w:val="006A6C57"/>
    <w:rsid w:val="006C0E0A"/>
    <w:rsid w:val="006D350E"/>
    <w:rsid w:val="006D6276"/>
    <w:rsid w:val="006E529D"/>
    <w:rsid w:val="006F0F80"/>
    <w:rsid w:val="007136D0"/>
    <w:rsid w:val="00725837"/>
    <w:rsid w:val="00725C37"/>
    <w:rsid w:val="00741096"/>
    <w:rsid w:val="0074120E"/>
    <w:rsid w:val="00761D12"/>
    <w:rsid w:val="00771A9E"/>
    <w:rsid w:val="00781A26"/>
    <w:rsid w:val="00785A63"/>
    <w:rsid w:val="0079255E"/>
    <w:rsid w:val="007A0E98"/>
    <w:rsid w:val="007C69AE"/>
    <w:rsid w:val="007D745F"/>
    <w:rsid w:val="007E1A7C"/>
    <w:rsid w:val="007E1AB8"/>
    <w:rsid w:val="007E261D"/>
    <w:rsid w:val="007E4F69"/>
    <w:rsid w:val="007F01A2"/>
    <w:rsid w:val="007F38E8"/>
    <w:rsid w:val="00804893"/>
    <w:rsid w:val="00806B2F"/>
    <w:rsid w:val="008307DC"/>
    <w:rsid w:val="00846C62"/>
    <w:rsid w:val="00852E19"/>
    <w:rsid w:val="00853255"/>
    <w:rsid w:val="0086097F"/>
    <w:rsid w:val="0088683B"/>
    <w:rsid w:val="008921FA"/>
    <w:rsid w:val="00897B8D"/>
    <w:rsid w:val="008A6448"/>
    <w:rsid w:val="008D06A0"/>
    <w:rsid w:val="008E2AAE"/>
    <w:rsid w:val="008F51D7"/>
    <w:rsid w:val="00921FF3"/>
    <w:rsid w:val="0093760C"/>
    <w:rsid w:val="009441E4"/>
    <w:rsid w:val="00956E77"/>
    <w:rsid w:val="009674BC"/>
    <w:rsid w:val="009765E1"/>
    <w:rsid w:val="00981706"/>
    <w:rsid w:val="00991551"/>
    <w:rsid w:val="009A2D12"/>
    <w:rsid w:val="009C2679"/>
    <w:rsid w:val="009C7EC4"/>
    <w:rsid w:val="009D1921"/>
    <w:rsid w:val="009D351D"/>
    <w:rsid w:val="009F0A15"/>
    <w:rsid w:val="00A135F8"/>
    <w:rsid w:val="00A50554"/>
    <w:rsid w:val="00A52171"/>
    <w:rsid w:val="00A56A56"/>
    <w:rsid w:val="00A65E4E"/>
    <w:rsid w:val="00A87117"/>
    <w:rsid w:val="00A87BAE"/>
    <w:rsid w:val="00AA2E40"/>
    <w:rsid w:val="00AA3CFF"/>
    <w:rsid w:val="00AA7AC7"/>
    <w:rsid w:val="00AE4EAF"/>
    <w:rsid w:val="00B06028"/>
    <w:rsid w:val="00B103AB"/>
    <w:rsid w:val="00B13FBF"/>
    <w:rsid w:val="00B21D9B"/>
    <w:rsid w:val="00B229B2"/>
    <w:rsid w:val="00B2487C"/>
    <w:rsid w:val="00B44B70"/>
    <w:rsid w:val="00B6638A"/>
    <w:rsid w:val="00B74E3C"/>
    <w:rsid w:val="00B87200"/>
    <w:rsid w:val="00BA7D1F"/>
    <w:rsid w:val="00BB54D9"/>
    <w:rsid w:val="00BD329C"/>
    <w:rsid w:val="00BD7AA9"/>
    <w:rsid w:val="00C12BE1"/>
    <w:rsid w:val="00C258D5"/>
    <w:rsid w:val="00C3375B"/>
    <w:rsid w:val="00C34C30"/>
    <w:rsid w:val="00C36F5D"/>
    <w:rsid w:val="00C51942"/>
    <w:rsid w:val="00C5711D"/>
    <w:rsid w:val="00C73144"/>
    <w:rsid w:val="00C81712"/>
    <w:rsid w:val="00CB0FB2"/>
    <w:rsid w:val="00CB5ACB"/>
    <w:rsid w:val="00CD12D9"/>
    <w:rsid w:val="00CE1CA9"/>
    <w:rsid w:val="00CE687B"/>
    <w:rsid w:val="00CE7BC1"/>
    <w:rsid w:val="00CF0E7D"/>
    <w:rsid w:val="00CF37B1"/>
    <w:rsid w:val="00D01040"/>
    <w:rsid w:val="00D04E86"/>
    <w:rsid w:val="00D11FA7"/>
    <w:rsid w:val="00D15DEE"/>
    <w:rsid w:val="00D34CC0"/>
    <w:rsid w:val="00D37FE9"/>
    <w:rsid w:val="00D4602D"/>
    <w:rsid w:val="00D47460"/>
    <w:rsid w:val="00D7239B"/>
    <w:rsid w:val="00D725F8"/>
    <w:rsid w:val="00D7568B"/>
    <w:rsid w:val="00D849F8"/>
    <w:rsid w:val="00D856E9"/>
    <w:rsid w:val="00DA1773"/>
    <w:rsid w:val="00DA5EB5"/>
    <w:rsid w:val="00DB1F90"/>
    <w:rsid w:val="00DC3090"/>
    <w:rsid w:val="00DC3773"/>
    <w:rsid w:val="00DC7278"/>
    <w:rsid w:val="00DE1E12"/>
    <w:rsid w:val="00E23CEA"/>
    <w:rsid w:val="00E306BC"/>
    <w:rsid w:val="00E40DF0"/>
    <w:rsid w:val="00E60CA5"/>
    <w:rsid w:val="00E643D5"/>
    <w:rsid w:val="00E72890"/>
    <w:rsid w:val="00E7766A"/>
    <w:rsid w:val="00EA0CF9"/>
    <w:rsid w:val="00EA338C"/>
    <w:rsid w:val="00EA426A"/>
    <w:rsid w:val="00EB232C"/>
    <w:rsid w:val="00EC7303"/>
    <w:rsid w:val="00ED0AA1"/>
    <w:rsid w:val="00ED3228"/>
    <w:rsid w:val="00ED4C4E"/>
    <w:rsid w:val="00EE1410"/>
    <w:rsid w:val="00EE5A38"/>
    <w:rsid w:val="00F033B7"/>
    <w:rsid w:val="00F118B7"/>
    <w:rsid w:val="00F179BE"/>
    <w:rsid w:val="00F23FE0"/>
    <w:rsid w:val="00F61B1B"/>
    <w:rsid w:val="00F72615"/>
    <w:rsid w:val="00F73F7E"/>
    <w:rsid w:val="00F94704"/>
    <w:rsid w:val="00F964B8"/>
    <w:rsid w:val="00FA21BA"/>
    <w:rsid w:val="00FA7A96"/>
    <w:rsid w:val="00FB1C80"/>
    <w:rsid w:val="00FE659E"/>
    <w:rsid w:val="09278ACA"/>
    <w:rsid w:val="0DFBBBC0"/>
    <w:rsid w:val="0FA87EDE"/>
    <w:rsid w:val="110A3338"/>
    <w:rsid w:val="16AAA1C5"/>
    <w:rsid w:val="2069ED56"/>
    <w:rsid w:val="22E6F6E8"/>
    <w:rsid w:val="283EF84C"/>
    <w:rsid w:val="2C9C7F3B"/>
    <w:rsid w:val="35E94D50"/>
    <w:rsid w:val="431E2EC3"/>
    <w:rsid w:val="4BB06569"/>
    <w:rsid w:val="512679BC"/>
    <w:rsid w:val="54B38295"/>
    <w:rsid w:val="63C1D501"/>
    <w:rsid w:val="67D54055"/>
    <w:rsid w:val="6B31681E"/>
    <w:rsid w:val="76377086"/>
    <w:rsid w:val="77C16B41"/>
    <w:rsid w:val="7A9ACFD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0E342"/>
  <w15:chartTrackingRefBased/>
  <w15:docId w15:val="{7D730C0F-D343-44C6-9EE9-0B17065BA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84E96"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5752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8568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rsid w:val="0058568A"/>
    <w:rPr>
      <w:rFonts w:asciiTheme="majorHAnsi" w:hAnsiTheme="majorHAnsi" w:eastAsiaTheme="majorEastAsia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styleId="Heading3Char" w:customStyle="1">
    <w:name w:val="Heading 3 Char"/>
    <w:basedOn w:val="DefaultParagraphFont"/>
    <w:link w:val="Heading3"/>
    <w:uiPriority w:val="9"/>
    <w:rsid w:val="004F4412"/>
    <w:rPr>
      <w:rFonts w:asciiTheme="majorHAnsi" w:hAnsiTheme="majorHAnsi" w:eastAsiaTheme="majorEastAsia" w:cstheme="majorBidi"/>
      <w:color w:val="157528" w:themeColor="accent1" w:themeShade="7F"/>
      <w:sz w:val="24"/>
      <w:szCs w:val="24"/>
    </w:rPr>
  </w:style>
  <w:style w:type="character" w:styleId="Style1" w:customStyle="1">
    <w:name w:val="Style1"/>
    <w:basedOn w:val="DefaultParagraphFont"/>
    <w:uiPriority w:val="1"/>
    <w:rsid w:val="003E3FB7"/>
    <w:rPr>
      <w:rFonts w:asciiTheme="majorHAnsi" w:hAnsiTheme="majorHAnsi"/>
    </w:rPr>
  </w:style>
  <w:style w:type="character" w:styleId="Style2" w:customStyle="1">
    <w:name w:val="Style2"/>
    <w:basedOn w:val="DefaultParagraphFont"/>
    <w:uiPriority w:val="1"/>
    <w:rsid w:val="003E3FB7"/>
    <w:rPr>
      <w:rFonts w:asciiTheme="majorHAnsi" w:hAnsiTheme="majorHAnsi"/>
      <w:sz w:val="24"/>
    </w:rPr>
  </w:style>
  <w:style w:type="character" w:styleId="FormText" w:customStyle="1">
    <w:name w:val="Form Text"/>
    <w:basedOn w:val="DefaultParagraphFont"/>
    <w:uiPriority w:val="1"/>
    <w:rsid w:val="003E3FB7"/>
    <w:rPr>
      <w:rFonts w:asciiTheme="majorHAnsi" w:hAnsiTheme="majorHAnsi"/>
      <w:sz w:val="22"/>
    </w:rPr>
  </w:style>
  <w:style w:type="character" w:styleId="Heading1Char" w:customStyle="1">
    <w:name w:val="Heading 1 Char"/>
    <w:basedOn w:val="DefaultParagraphFont"/>
    <w:link w:val="Heading1"/>
    <w:uiPriority w:val="9"/>
    <w:rsid w:val="003E3FB7"/>
    <w:rPr>
      <w:rFonts w:asciiTheme="majorHAnsi" w:hAnsiTheme="majorHAnsi" w:eastAsiaTheme="majorEastAsia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ListParagraph">
    <w:name w:val="List Paragraph"/>
    <w:basedOn w:val="Normal"/>
    <w:uiPriority w:val="34"/>
    <w:qFormat/>
    <w:rsid w:val="008532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57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F6573"/>
  </w:style>
  <w:style w:type="paragraph" w:styleId="Footer">
    <w:name w:val="footer"/>
    <w:basedOn w:val="Normal"/>
    <w:link w:val="FooterChar"/>
    <w:uiPriority w:val="99"/>
    <w:unhideWhenUsed/>
    <w:rsid w:val="005F657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F6573"/>
  </w:style>
  <w:style w:type="character" w:styleId="Hyperlink">
    <w:name w:val="Hyperlink"/>
    <w:basedOn w:val="DefaultParagraphFont"/>
    <w:uiPriority w:val="99"/>
    <w:unhideWhenUsed/>
    <w:rsid w:val="000401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19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5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5D4B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A5D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D4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A5D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90364"/>
    <w:pPr>
      <w:spacing w:after="0" w:line="240" w:lineRule="auto"/>
    </w:pPr>
  </w:style>
  <w:style w:type="table" w:styleId="TableGrid">
    <w:name w:val="Table Grid"/>
    <w:basedOn w:val="TableNormal"/>
    <w:uiPriority w:val="39"/>
    <w:rsid w:val="00BD7AA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hyperlink" Target="https://www.humanleadershiplab.com/about-our-founder" TargetMode="Externa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image" Target="media/image2.jpg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glossaryDocument" Target="glossary/document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6844FB7D925427B896D9F64DC633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5A1D0-0A85-4855-A31D-7244547CA301}"/>
      </w:docPartPr>
      <w:docPartBody>
        <w:p w:rsidR="00B65142" w:rsidP="0030107F" w:rsidRDefault="0030107F">
          <w:pPr>
            <w:pStyle w:val="16844FB7D925427B896D9F64DC6330F6"/>
          </w:pPr>
          <w:r w:rsidRPr="0070698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1B29B4"/>
    <w:rsid w:val="00214C14"/>
    <w:rsid w:val="00246961"/>
    <w:rsid w:val="0030107F"/>
    <w:rsid w:val="00320100"/>
    <w:rsid w:val="00334A99"/>
    <w:rsid w:val="003654C8"/>
    <w:rsid w:val="00384A4D"/>
    <w:rsid w:val="00392971"/>
    <w:rsid w:val="003A1DEA"/>
    <w:rsid w:val="0046551C"/>
    <w:rsid w:val="004E3894"/>
    <w:rsid w:val="005670C0"/>
    <w:rsid w:val="00577283"/>
    <w:rsid w:val="005B18FE"/>
    <w:rsid w:val="005E16E5"/>
    <w:rsid w:val="006E67B5"/>
    <w:rsid w:val="008A3470"/>
    <w:rsid w:val="008F02C4"/>
    <w:rsid w:val="00AF2AF7"/>
    <w:rsid w:val="00B103AB"/>
    <w:rsid w:val="00B65142"/>
    <w:rsid w:val="00BD329C"/>
    <w:rsid w:val="00C81712"/>
    <w:rsid w:val="00CF2B73"/>
    <w:rsid w:val="00CF3EAF"/>
    <w:rsid w:val="00D23F51"/>
    <w:rsid w:val="00E40DF0"/>
    <w:rsid w:val="00E529D6"/>
    <w:rsid w:val="00EA0CF9"/>
    <w:rsid w:val="00EA338C"/>
    <w:rsid w:val="00FD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107F"/>
    <w:rPr>
      <w:color w:val="808080"/>
    </w:rPr>
  </w:style>
  <w:style w:type="paragraph" w:customStyle="1" w:styleId="16844FB7D925427B896D9F64DC6330F6">
    <w:name w:val="16844FB7D925427B896D9F64DC6330F6"/>
    <w:rsid w:val="0030107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2E9590E3CC7E40B82AD5515A5527A6" ma:contentTypeVersion="20" ma:contentTypeDescription="Create a new document." ma:contentTypeScope="" ma:versionID="91b4a01a3ffb9a92f427a5f6cdc5cae6">
  <xsd:schema xmlns:xsd="http://www.w3.org/2001/XMLSchema" xmlns:xs="http://www.w3.org/2001/XMLSchema" xmlns:p="http://schemas.microsoft.com/office/2006/metadata/properties" xmlns:ns1="http://schemas.microsoft.com/sharepoint/v3" xmlns:ns2="13f14996-f8f9-446b-b6c2-0d7bbf51ddd3" xmlns:ns3="4624a5ec-c629-4a72-bb91-6874461f3559" targetNamespace="http://schemas.microsoft.com/office/2006/metadata/properties" ma:root="true" ma:fieldsID="3e9df1a38dea3c5c1300c108b09c13c9" ns1:_="" ns2:_="" ns3:_="">
    <xsd:import namespace="http://schemas.microsoft.com/sharepoint/v3"/>
    <xsd:import namespace="13f14996-f8f9-446b-b6c2-0d7bbf51ddd3"/>
    <xsd:import namespace="4624a5ec-c629-4a72-bb91-6874461f35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14996-f8f9-446b-b6c2-0d7bbf51dd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75b5f75-16a9-407a-8184-3c7f21b454c8}" ma:internalName="TaxCatchAll" ma:showField="CatchAllData" ma:web="13f14996-f8f9-446b-b6c2-0d7bbf51dd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4a5ec-c629-4a72-bb91-6874461f3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da5eb43-1a84-493d-b4e9-610ffd2826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5" nillable="true" ma:displayName="Sign-off status" ma:internalName="_x0024_Resources_x003a_core_x002c_Signoff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24a5ec-c629-4a72-bb91-6874461f3559">
      <Terms xmlns="http://schemas.microsoft.com/office/infopath/2007/PartnerControls"/>
    </lcf76f155ced4ddcb4097134ff3c332f>
    <TaxCatchAll xmlns="13f14996-f8f9-446b-b6c2-0d7bbf51ddd3" xsi:nil="true"/>
    <_ip_UnifiedCompliancePolicyUIAction xmlns="http://schemas.microsoft.com/sharepoint/v3" xsi:nil="true"/>
    <_ip_UnifiedCompliancePolicyProperties xmlns="http://schemas.microsoft.com/sharepoint/v3" xsi:nil="true"/>
    <_Flow_SignoffStatus xmlns="4624a5ec-c629-4a72-bb91-6874461f355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4B31C1-1082-4F85-9D5B-A673781BF2B9}"/>
</file>

<file path=customXml/itemProps2.xml><?xml version="1.0" encoding="utf-8"?>
<ds:datastoreItem xmlns:ds="http://schemas.openxmlformats.org/officeDocument/2006/customXml" ds:itemID="{A8CE4070-A0D3-433F-9A17-B39BD08F92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3cb9200b-e5b3-4c67-be6e-a84f3a5f3123"/>
    <ds:schemaRef ds:uri="523f689c-f7ae-4a76-a1fa-6d74cf98322e"/>
  </ds:schemaRefs>
</ds:datastoreItem>
</file>

<file path=customXml/itemProps4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Sirirat Chaunkamnerdkarn</cp:lastModifiedBy>
  <cp:revision>111</cp:revision>
  <cp:lastPrinted>2026-06-01T01:10:00Z</cp:lastPrinted>
  <dcterms:created xsi:type="dcterms:W3CDTF">2024-08-06T01:41:00Z</dcterms:created>
  <dcterms:modified xsi:type="dcterms:W3CDTF">2026-06-05T05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2E9590E3CC7E40B82AD5515A5527A6</vt:lpwstr>
  </property>
  <property fmtid="{D5CDD505-2E9C-101B-9397-08002B2CF9AE}" pid="3" name="Order">
    <vt:r8>102400</vt:r8>
  </property>
  <property fmtid="{D5CDD505-2E9C-101B-9397-08002B2CF9AE}" pid="4" name="MediaServiceImageTags">
    <vt:lpwstr/>
  </property>
  <property fmtid="{D5CDD505-2E9C-101B-9397-08002B2CF9AE}" pid="5" name="docLang">
    <vt:lpwstr>en</vt:lpwstr>
  </property>
  <property fmtid="{D5CDD505-2E9C-101B-9397-08002B2CF9AE}" pid="6" name="GrammarlyDocumentId">
    <vt:lpwstr>910499e0-879e-438b-8e02-df54fc2698d6</vt:lpwstr>
  </property>
</Properties>
</file>